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TBD</w:t>
      </w:r>
    </w:p>
    <w:p>
      <w:pPr>
        <w:pStyle w:val="FirstParagraph"/>
      </w:pPr>
      <w:r>
        <w:t xml:space="preserve">Byron C Jaeger, PhD</w:t>
      </w:r>
      <w:r>
        <w:rPr>
          <w:vertAlign w:val="superscript"/>
        </w:rPr>
        <w:t xml:space="preserve">1</w:t>
      </w:r>
    </w:p>
    <w:p>
      <w:pPr>
        <w:pStyle w:val="Normal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vertAlign w:val="superscript"/>
        </w:rPr>
        <w:t xml:space="preserve">1</w:t>
      </w:r>
      <w:r>
        <w:t xml:space="preserve">Biostatistics and Data Science, Wake Forest University School of Medicine, Winston-Salem, NC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Context</w:t>
      </w:r>
      <w:r>
        <w:t xml:space="preserve">: Guidelines recommend using blood pressure (BP) and cardiovascular disease (CVD) risk to guide the decision to initiate antihypertensive medication. In the 2017 ACC/AHA BP guideline, adults with stage 1 hypertension and 10-year atherosclerotic CVD risk ≥ 10% were recommended to initiate antihypertensive medication. The AHA recently introduced equations for estimating 30-year risk of total CVD for adults 30 to 60 years of age. A high percentage of adults 30 to &lt;60 years of age without hypertension have low (&lt;10%) 10-year total CVD risk and high (≥30%) 30-year total CVD risk. It is unclear whether adults without hypertension with low 10-year predicted total CVD risk but high 30-year predicted total CVD risk should initiate antihypertensive medication. We hypothesize that the incidence of hypertension will be higher among black adults with high 30-year predicted total CVD risk and that there will be evidence of sub-clinical CVD among adults with high 30-year predicted total CVD risk when they develop hypertension. This may support the decision to initiate antihypertensive medication among adults with high 30-year predicted total CVD risk before they develop hypertension.</w:t>
      </w:r>
    </w:p>
    <w:p>
      <w:pPr>
        <w:pStyle w:val="BodyText"/>
      </w:pPr>
      <w:r>
        <w:rPr>
          <w:bCs/>
          <w:b/>
        </w:rPr>
        <w:t xml:space="preserve">Aims</w:t>
      </w:r>
      <w:r>
        <w:t xml:space="preserve">:</w:t>
      </w:r>
      <w:r>
        <w:t xml:space="preserve"> </w:t>
      </w:r>
      <w:r>
        <w:t xml:space="preserve">1. Describe the distribution of adults without hypertension according to 10-year and 30-year total cardiovascular disease risk. Specifically, adults with (1) 10-year risk ≥ 10%, (2) 10-year risk &lt; 10% with 30-year risk ≥ 30%, and (3) 10-year risk &lt; 10% with 30-year risk &lt; 30%.</w:t>
      </w:r>
    </w:p>
    <w:p>
      <w:pPr>
        <w:pStyle w:val="SourceCode"/>
      </w:pPr>
      <w:r>
        <w:rPr>
          <w:rStyle w:val="VerbatimChar"/>
        </w:rPr>
        <w:t xml:space="preserve">a.  Sub-aim: Describe the distribution of these groups by blood pressure categories.</w:t>
      </w:r>
    </w:p>
    <w:p>
      <w:pPr>
        <w:numPr>
          <w:ilvl w:val="0"/>
          <w:numId w:val="1001"/>
        </w:numPr>
      </w:pPr>
      <w:r>
        <w:t xml:space="preserve">Estimate the incidence of hypertension among adults in the three total CVD risk groups defined in Aim 1.</w:t>
      </w:r>
    </w:p>
    <w:p>
      <w:pPr>
        <w:numPr>
          <w:ilvl w:val="0"/>
          <w:numId w:val="1001"/>
        </w:numPr>
      </w:pPr>
      <w:r>
        <w:t xml:space="preserve">Estimate the incidence of cardiovascular disease in the three groups defined above.</w:t>
      </w:r>
    </w:p>
    <w:p>
      <w:pPr>
        <w:numPr>
          <w:ilvl w:val="1"/>
          <w:numId w:val="1002"/>
        </w:numPr>
        <w:pStyle w:val="Compact"/>
      </w:pPr>
      <w:r>
        <w:t xml:space="preserve">Estimate the incidence of CVD between visit 1 and visit 3.</w:t>
      </w:r>
    </w:p>
    <w:p>
      <w:pPr>
        <w:numPr>
          <w:ilvl w:val="1"/>
          <w:numId w:val="1002"/>
        </w:numPr>
        <w:pStyle w:val="Compact"/>
      </w:pPr>
      <w:r>
        <w:t xml:space="preserve">Among participants who did not develop CVD between visit 1 and visit 3, estimate the incidence of hypertension.</w:t>
      </w:r>
    </w:p>
    <w:p>
      <w:pPr>
        <w:numPr>
          <w:ilvl w:val="1"/>
          <w:numId w:val="1002"/>
        </w:numPr>
        <w:pStyle w:val="Compact"/>
      </w:pPr>
      <w:r>
        <w:t xml:space="preserve">Compare LVMI and LVH among people who developed and did not develop hypertension within the three risk groups.</w:t>
      </w:r>
    </w:p>
    <w:p>
      <w:pPr>
        <w:pStyle w:val="FirstParagraph"/>
      </w:pPr>
      <w:r>
        <w:rPr>
          <w:bCs/>
          <w:b/>
        </w:rPr>
        <w:t xml:space="preserve">Question</w:t>
      </w:r>
      <w:r>
        <w:t xml:space="preserve">: Do we need to consider LVMI and LVH at Visit 1? Should we just focus on this at a follow-up assessment?</w:t>
      </w:r>
      <w:r>
        <w:t xml:space="preserve"> </w:t>
      </w:r>
      <w:r>
        <w:t xml:space="preserve">Options:</w:t>
      </w:r>
    </w:p>
    <w:p>
      <w:pPr>
        <w:numPr>
          <w:ilvl w:val="0"/>
          <w:numId w:val="1003"/>
        </w:numPr>
        <w:pStyle w:val="Compact"/>
      </w:pPr>
      <w:r>
        <w:t xml:space="preserve">Use JHS only (JHS has Echo @ V1 and MRI @ V3)</w:t>
      </w:r>
    </w:p>
    <w:p>
      <w:pPr>
        <w:numPr>
          <w:ilvl w:val="0"/>
          <w:numId w:val="1003"/>
        </w:numPr>
        <w:pStyle w:val="Compact"/>
      </w:pPr>
      <w:r>
        <w:t xml:space="preserve">Use JHS + REGARDS (JHS has ECG @ V1 and V3, REGARDS has ECG @ V1 and V2)</w:t>
      </w:r>
    </w:p>
    <w:p>
      <w:pPr>
        <w:numPr>
          <w:ilvl w:val="0"/>
          <w:numId w:val="1003"/>
        </w:numPr>
        <w:pStyle w:val="Compact"/>
      </w:pPr>
      <w:r>
        <w:t xml:space="preserve">Use JHS + CARDIA (CARDIA has Echo @ Y25 and Y30)</w:t>
      </w:r>
    </w:p>
    <w:p>
      <w:pPr>
        <w:pStyle w:val="FirstParagraph"/>
      </w:pPr>
      <w:r>
        <w:t xml:space="preserve">Why not all three cohorts? We may not have enough time to prepare all three, but it’s worth discussing.</w:t>
      </w:r>
    </w:p>
    <w:p>
      <w:r>
        <w:br w:type="page"/>
      </w:r>
    </w:p>
    <w:p>
      <w:pPr>
        <w:pStyle w:val="BodyText"/>
      </w:pPr>
      <w:r>
        <w:t xml:space="preserve">Table: Exclusion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5760"/>
        <w:gridCol w:w="216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lusion criter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. of participant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HS participa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30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30 to &lt; 60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6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ented to CVD follow-u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5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history of CV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4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self-reported antihypertensive medication use and blood pressur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82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e information on other variables in the PCEs and PREVENT equat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66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 variables in range for PREVENT equation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51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thout hypertension at baselin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9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: Distribution of predicted risk for CVD at visit 1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608"/>
        <w:gridCol w:w="1440"/>
        <w:gridCol w:w="144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VENT CVD risk equ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1,36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levated blood pressur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25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rmal blood pressur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68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ge 1 hypertens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 = 437)</w:t>
            </w:r>
          </w:p>
        </w:tc>
      </w:tr>
      <w:tr>
        <w:trPr>
          <w:trHeight w:val="360" w:hRule="auto"/>
        </w:trPr>
        body 1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total CVD risk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 4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year total CVD risk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2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11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year total CVD risk among those with 10- year total CVD risk &lt;10%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1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% to &lt;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 to &lt;25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% to &lt;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3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</w:tbl>
    <w:sectPr w:rsidR="006A1D06" w:rsidRPr="0023695B" w:rsidSect="00B7119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720" w:right="720" w:top="72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itle TBD</dc:title>
  <dc:creator/>
  <cp:keywords/>
  <dcterms:created xsi:type="dcterms:W3CDTF">2024-04-03T19:24:15Z</dcterms:created>
  <dcterms:modified xsi:type="dcterms:W3CDTF">2024-04-03T15:24:1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